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43E0C" w14:textId="022780C9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bookmarkStart w:id="0" w:name="_Hlk92716204"/>
      <w:r>
        <w:rPr>
          <w:sz w:val="28"/>
          <w:szCs w:val="28"/>
          <w:lang w:val="es-ES"/>
        </w:rPr>
        <w:t>Ella ______baja.</w:t>
      </w:r>
    </w:p>
    <w:p w14:paraId="59D43E0D" w14:textId="40844575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Nosotros _______estudiantes.</w:t>
      </w:r>
    </w:p>
    <w:p w14:paraId="59D43E0E" w14:textId="2D697A51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Ashley y yo _______amigas.</w:t>
      </w:r>
    </w:p>
    <w:p w14:paraId="59D43E0F" w14:textId="0CB01EB5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Nosotros ______americanos.</w:t>
      </w:r>
    </w:p>
    <w:p w14:paraId="59D43E10" w14:textId="31770519" w:rsidR="007E3860" w:rsidRDefault="004A2A4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noProof/>
          <w:sz w:val="28"/>
          <w:szCs w:val="28"/>
          <w:lang w:val="es-ES"/>
        </w:rPr>
        <mc:AlternateContent>
          <mc:Choice Requires="wpi">
            <w:drawing>
              <wp:anchor distT="0" distB="0" distL="114300" distR="114300" simplePos="0" relativeHeight="251235328" behindDoc="0" locked="0" layoutInCell="1" allowOverlap="1" wp14:anchorId="2CDC241B" wp14:editId="3E0B5B9C">
                <wp:simplePos x="0" y="0"/>
                <wp:positionH relativeFrom="column">
                  <wp:posOffset>2376986</wp:posOffset>
                </wp:positionH>
                <wp:positionV relativeFrom="paragraph">
                  <wp:posOffset>117698</wp:posOffset>
                </wp:positionV>
                <wp:extent cx="20160" cy="7560"/>
                <wp:effectExtent l="38100" t="57150" r="56515" b="50165"/>
                <wp:wrapNone/>
                <wp:docPr id="277" name="Ink 2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20160" cy="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E862D2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77" o:spid="_x0000_s1026" type="#_x0000_t75" style="position:absolute;margin-left:186.45pt;margin-top:8.55pt;width:3.05pt;height:2.05pt;z-index:25123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">
                <v:imagedata r:id="rId9" o:title=""/>
              </v:shape>
            </w:pict>
          </mc:Fallback>
        </mc:AlternateContent>
      </w:r>
      <w:r w:rsidR="00B15586">
        <w:rPr>
          <w:sz w:val="28"/>
          <w:szCs w:val="28"/>
          <w:lang w:val="es-ES"/>
        </w:rPr>
        <w:t>El libro _____rojo.(red)</w:t>
      </w:r>
    </w:p>
    <w:p w14:paraId="59D43E11" w14:textId="4286339E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Ella ____mi amiga.</w:t>
      </w:r>
    </w:p>
    <w:p w14:paraId="59D43E12" w14:textId="05A21018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Él _____</w:t>
      </w:r>
      <w:proofErr w:type="spellStart"/>
      <w:r>
        <w:rPr>
          <w:sz w:val="28"/>
          <w:szCs w:val="28"/>
          <w:lang w:val="es-ES"/>
        </w:rPr>
        <w:t>policia</w:t>
      </w:r>
      <w:proofErr w:type="spellEnd"/>
      <w:r>
        <w:rPr>
          <w:sz w:val="28"/>
          <w:szCs w:val="28"/>
          <w:lang w:val="es-ES"/>
        </w:rPr>
        <w:t>.</w:t>
      </w:r>
    </w:p>
    <w:p w14:paraId="59D43E13" w14:textId="54C64D1B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proofErr w:type="spellStart"/>
      <w:r>
        <w:rPr>
          <w:sz w:val="28"/>
          <w:szCs w:val="28"/>
          <w:lang w:val="es-ES"/>
        </w:rPr>
        <w:t>Maria</w:t>
      </w:r>
      <w:proofErr w:type="spellEnd"/>
      <w:r>
        <w:rPr>
          <w:sz w:val="28"/>
          <w:szCs w:val="28"/>
          <w:lang w:val="es-ES"/>
        </w:rPr>
        <w:t xml:space="preserve"> y Carmen _______inteligentes.</w:t>
      </w:r>
    </w:p>
    <w:p w14:paraId="59D43E14" w14:textId="182A18D7" w:rsidR="007E3860" w:rsidRDefault="004A2A4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noProof/>
          <w:sz w:val="28"/>
          <w:szCs w:val="28"/>
          <w:lang w:val="es-ES"/>
        </w:rPr>
        <mc:AlternateContent>
          <mc:Choice Requires="wpi">
            <w:drawing>
              <wp:anchor distT="0" distB="0" distL="114300" distR="114300" simplePos="0" relativeHeight="251068416" behindDoc="0" locked="0" layoutInCell="1" allowOverlap="1" wp14:anchorId="19E54F19" wp14:editId="2207A289">
                <wp:simplePos x="0" y="0"/>
                <wp:positionH relativeFrom="column">
                  <wp:posOffset>5267190</wp:posOffset>
                </wp:positionH>
                <wp:positionV relativeFrom="paragraph">
                  <wp:posOffset>149665</wp:posOffset>
                </wp:positionV>
                <wp:extent cx="360" cy="360"/>
                <wp:effectExtent l="0" t="0" r="0" b="0"/>
                <wp:wrapNone/>
                <wp:docPr id="46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5BBCBB" id="Ink 46" o:spid="_x0000_s1026" type="#_x0000_t75" style="position:absolute;margin-left:414.05pt;margin-top:11.1pt;width:1.45pt;height:1.45pt;z-index:25106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">
                <v:imagedata r:id="rId11" o:title=""/>
              </v:shape>
            </w:pict>
          </mc:Fallback>
        </mc:AlternateContent>
      </w:r>
      <w:r w:rsidR="00B15586">
        <w:rPr>
          <w:sz w:val="28"/>
          <w:szCs w:val="28"/>
          <w:lang w:val="es-ES"/>
        </w:rPr>
        <w:t>Ellos _____serios.</w:t>
      </w:r>
    </w:p>
    <w:p w14:paraId="59D43E15" w14:textId="5688F20E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noProof/>
          <w:sz w:val="28"/>
          <w:szCs w:val="28"/>
          <w:lang w:val="es-ES"/>
        </w:rPr>
        <mc:AlternateContent>
          <mc:Choice Requires="wpi">
            <w:drawing>
              <wp:anchor distT="0" distB="0" distL="114300" distR="114300" simplePos="0" relativeHeight="250960896" behindDoc="0" locked="0" layoutInCell="1" allowOverlap="1" wp14:anchorId="59D43E31" wp14:editId="5EBAD67B">
                <wp:simplePos x="0" y="0"/>
                <wp:positionH relativeFrom="column">
                  <wp:posOffset>3458845</wp:posOffset>
                </wp:positionH>
                <wp:positionV relativeFrom="paragraph">
                  <wp:posOffset>13970</wp:posOffset>
                </wp:positionV>
                <wp:extent cx="3175" cy="635"/>
                <wp:effectExtent l="57150" t="38100" r="53975" b="57150"/>
                <wp:wrapNone/>
                <wp:docPr id="246" name="Ink 2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24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449C5E" id="Ink 246" o:spid="_x0000_s1026" type="#_x0000_t75" style="position:absolute;margin-left:271.65pt;margin-top:.4pt;width:1.65pt;height:1.4pt;z-index:250960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">
                <v:imagedata r:id="rId11" o:title=""/>
              </v:shape>
            </w:pict>
          </mc:Fallback>
        </mc:AlternateContent>
      </w:r>
      <w:r>
        <w:rPr>
          <w:sz w:val="28"/>
          <w:szCs w:val="28"/>
          <w:lang w:val="es-ES"/>
        </w:rPr>
        <w:t>La casa ______nueva.</w:t>
      </w:r>
    </w:p>
    <w:p w14:paraId="59D43E16" w14:textId="25D57098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El libro ______morado. (</w:t>
      </w:r>
      <w:proofErr w:type="spellStart"/>
      <w:r>
        <w:rPr>
          <w:sz w:val="28"/>
          <w:szCs w:val="28"/>
          <w:lang w:val="es-ES"/>
        </w:rPr>
        <w:t>purple</w:t>
      </w:r>
      <w:proofErr w:type="spellEnd"/>
      <w:r>
        <w:rPr>
          <w:sz w:val="28"/>
          <w:szCs w:val="28"/>
          <w:lang w:val="es-ES"/>
        </w:rPr>
        <w:t>)</w:t>
      </w:r>
    </w:p>
    <w:p w14:paraId="59D43E17" w14:textId="40C30CE4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Los estudiantes ________trabajadores. (</w:t>
      </w:r>
      <w:proofErr w:type="spellStart"/>
      <w:r>
        <w:rPr>
          <w:sz w:val="28"/>
          <w:szCs w:val="28"/>
          <w:lang w:val="es-ES"/>
        </w:rPr>
        <w:t>hardworking</w:t>
      </w:r>
      <w:proofErr w:type="spellEnd"/>
      <w:r>
        <w:rPr>
          <w:sz w:val="28"/>
          <w:szCs w:val="28"/>
          <w:lang w:val="es-ES"/>
        </w:rPr>
        <w:t>)</w:t>
      </w:r>
    </w:p>
    <w:p w14:paraId="59D43E18" w14:textId="15D2695D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 xml:space="preserve">Hoy _____viernes. </w:t>
      </w:r>
    </w:p>
    <w:p w14:paraId="59D43E19" w14:textId="5F594464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Yo ____americana.</w:t>
      </w:r>
    </w:p>
    <w:p w14:paraId="59D43E1A" w14:textId="36A8BAD1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Francisca ______seria.</w:t>
      </w:r>
    </w:p>
    <w:bookmarkEnd w:id="0"/>
    <w:p w14:paraId="59D43E1B" w14:textId="4E540E76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Yo _____de California.</w:t>
      </w:r>
    </w:p>
    <w:p w14:paraId="59D43E1C" w14:textId="4420C2CB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noProof/>
          <w:sz w:val="28"/>
          <w:szCs w:val="28"/>
          <w:lang w:val="es-ES"/>
        </w:rPr>
        <mc:AlternateContent>
          <mc:Choice Requires="wpi">
            <w:drawing>
              <wp:anchor distT="0" distB="0" distL="114300" distR="114300" simplePos="0" relativeHeight="250956800" behindDoc="0" locked="0" layoutInCell="1" allowOverlap="1" wp14:anchorId="59D43E33" wp14:editId="37DDAD74">
                <wp:simplePos x="0" y="0"/>
                <wp:positionH relativeFrom="column">
                  <wp:posOffset>3472815</wp:posOffset>
                </wp:positionH>
                <wp:positionV relativeFrom="paragraph">
                  <wp:posOffset>11430</wp:posOffset>
                </wp:positionV>
                <wp:extent cx="8890" cy="19050"/>
                <wp:effectExtent l="57150" t="38100" r="48895" b="57150"/>
                <wp:wrapNone/>
                <wp:docPr id="300" name="Ink 3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8785" cy="190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4CD95A" id="Ink 300" o:spid="_x0000_s1026" type="#_x0000_t75" style="position:absolute;margin-left:272.7pt;margin-top:.2pt;width:2.15pt;height:2.85pt;z-index:250956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">
                <v:imagedata r:id="rId14" o:title=""/>
              </v:shape>
            </w:pict>
          </mc:Fallback>
        </mc:AlternateContent>
      </w:r>
      <w:r>
        <w:rPr>
          <w:sz w:val="28"/>
          <w:szCs w:val="28"/>
          <w:lang w:val="es-ES"/>
        </w:rPr>
        <w:t>Roberto y tú ____vecinos (</w:t>
      </w:r>
      <w:proofErr w:type="spellStart"/>
      <w:r>
        <w:rPr>
          <w:sz w:val="28"/>
          <w:szCs w:val="28"/>
          <w:lang w:val="es-ES"/>
        </w:rPr>
        <w:t>neighbors</w:t>
      </w:r>
      <w:proofErr w:type="spellEnd"/>
      <w:r>
        <w:rPr>
          <w:sz w:val="28"/>
          <w:szCs w:val="28"/>
          <w:lang w:val="es-ES"/>
        </w:rPr>
        <w:t>)</w:t>
      </w:r>
    </w:p>
    <w:p w14:paraId="59D43E1D" w14:textId="09BB9E1C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proofErr w:type="spellStart"/>
      <w:r>
        <w:rPr>
          <w:sz w:val="28"/>
          <w:szCs w:val="28"/>
          <w:lang w:val="es-ES"/>
        </w:rPr>
        <w:t>Tú_____mi</w:t>
      </w:r>
      <w:proofErr w:type="spellEnd"/>
      <w:r>
        <w:rPr>
          <w:sz w:val="28"/>
          <w:szCs w:val="28"/>
          <w:lang w:val="es-ES"/>
        </w:rPr>
        <w:t xml:space="preserve"> amigo.</w:t>
      </w:r>
    </w:p>
    <w:p w14:paraId="59D43E1E" w14:textId="30BD1AB3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proofErr w:type="spellStart"/>
      <w:r>
        <w:rPr>
          <w:sz w:val="28"/>
          <w:szCs w:val="28"/>
          <w:lang w:val="es-ES"/>
        </w:rPr>
        <w:t>Tammy</w:t>
      </w:r>
      <w:proofErr w:type="spellEnd"/>
      <w:r>
        <w:rPr>
          <w:sz w:val="28"/>
          <w:szCs w:val="28"/>
          <w:lang w:val="es-ES"/>
        </w:rPr>
        <w:t xml:space="preserve"> y yo _______medicas.</w:t>
      </w:r>
    </w:p>
    <w:p w14:paraId="59D43E1F" w14:textId="10B4F3DE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La mujer ______mi maestra.</w:t>
      </w:r>
    </w:p>
    <w:p w14:paraId="59D43E20" w14:textId="7E277ADC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La escuela (</w:t>
      </w:r>
      <w:proofErr w:type="spellStart"/>
      <w:r>
        <w:rPr>
          <w:sz w:val="28"/>
          <w:szCs w:val="28"/>
          <w:lang w:val="es-ES"/>
        </w:rPr>
        <w:t>school</w:t>
      </w:r>
      <w:proofErr w:type="spellEnd"/>
      <w:r>
        <w:rPr>
          <w:sz w:val="28"/>
          <w:szCs w:val="28"/>
          <w:lang w:val="es-ES"/>
        </w:rPr>
        <w:t>) _______grande. (</w:t>
      </w:r>
      <w:proofErr w:type="spellStart"/>
      <w:r>
        <w:rPr>
          <w:sz w:val="28"/>
          <w:szCs w:val="28"/>
          <w:lang w:val="es-ES"/>
        </w:rPr>
        <w:t>big</w:t>
      </w:r>
      <w:proofErr w:type="spellEnd"/>
      <w:r>
        <w:rPr>
          <w:sz w:val="28"/>
          <w:szCs w:val="28"/>
          <w:lang w:val="es-ES"/>
        </w:rPr>
        <w:t>)</w:t>
      </w:r>
    </w:p>
    <w:p w14:paraId="59D43E21" w14:textId="4BA13B96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Mi padre(</w:t>
      </w:r>
      <w:proofErr w:type="spellStart"/>
      <w:r>
        <w:rPr>
          <w:sz w:val="28"/>
          <w:szCs w:val="28"/>
          <w:lang w:val="es-ES"/>
        </w:rPr>
        <w:t>father</w:t>
      </w:r>
      <w:proofErr w:type="spellEnd"/>
      <w:r>
        <w:rPr>
          <w:sz w:val="28"/>
          <w:szCs w:val="28"/>
          <w:lang w:val="es-ES"/>
        </w:rPr>
        <w:t>) _____alto.</w:t>
      </w:r>
    </w:p>
    <w:p w14:paraId="59D43E22" w14:textId="27B80115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Jorge y Emily _____buenos amigos.</w:t>
      </w:r>
    </w:p>
    <w:p w14:paraId="59D43E23" w14:textId="0377D877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Usted ______maestro.</w:t>
      </w:r>
    </w:p>
    <w:p w14:paraId="59D43E24" w14:textId="3FBEABDB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El señor Smith ______policía.</w:t>
      </w:r>
    </w:p>
    <w:p w14:paraId="59D43E25" w14:textId="091943FB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 xml:space="preserve">Yo _____de </w:t>
      </w:r>
      <w:proofErr w:type="spellStart"/>
      <w:r>
        <w:rPr>
          <w:sz w:val="28"/>
          <w:szCs w:val="28"/>
          <w:lang w:val="es-ES"/>
        </w:rPr>
        <w:t>Panama</w:t>
      </w:r>
      <w:proofErr w:type="spellEnd"/>
      <w:r>
        <w:rPr>
          <w:sz w:val="28"/>
          <w:szCs w:val="28"/>
          <w:lang w:val="es-ES"/>
        </w:rPr>
        <w:t>.</w:t>
      </w:r>
    </w:p>
    <w:p w14:paraId="59D43E26" w14:textId="0E2DFDE8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Ellas _____de Miami.</w:t>
      </w:r>
    </w:p>
    <w:p w14:paraId="59D43E27" w14:textId="3638251A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Ustedes ______de Chile.</w:t>
      </w:r>
    </w:p>
    <w:p w14:paraId="59D43E28" w14:textId="32260DD0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Ana y Marcos _______de Costa Rica.</w:t>
      </w:r>
    </w:p>
    <w:p w14:paraId="59D43E29" w14:textId="54DF9559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Eduardo _______de México.</w:t>
      </w:r>
    </w:p>
    <w:p w14:paraId="59D43E2A" w14:textId="08FC4473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Ella ______de España.</w:t>
      </w:r>
    </w:p>
    <w:p w14:paraId="59D43E2B" w14:textId="4A0BB77C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 xml:space="preserve">Yolanda ______de Los </w:t>
      </w:r>
      <w:proofErr w:type="spellStart"/>
      <w:r>
        <w:rPr>
          <w:sz w:val="28"/>
          <w:szCs w:val="28"/>
          <w:lang w:val="es-ES"/>
        </w:rPr>
        <w:t>Angeles</w:t>
      </w:r>
      <w:proofErr w:type="spellEnd"/>
      <w:r>
        <w:rPr>
          <w:sz w:val="28"/>
          <w:szCs w:val="28"/>
          <w:lang w:val="es-ES"/>
        </w:rPr>
        <w:t>.</w:t>
      </w:r>
    </w:p>
    <w:p w14:paraId="59D43E2C" w14:textId="590E50C7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Ellos ______de Tijuana.</w:t>
      </w:r>
    </w:p>
    <w:p w14:paraId="59D43E2D" w14:textId="1BF2212D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Mi amiga y yo _______de Nueva York.</w:t>
      </w:r>
    </w:p>
    <w:p w14:paraId="59D43E2E" w14:textId="0A05C3F8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Ustedes ______de Detroit.</w:t>
      </w:r>
    </w:p>
    <w:p w14:paraId="59D43E2F" w14:textId="2019EA51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  <w:lang w:val="es-ES"/>
        </w:rPr>
      </w:pPr>
      <w:r>
        <w:rPr>
          <w:sz w:val="28"/>
          <w:szCs w:val="28"/>
          <w:lang w:val="es-ES"/>
        </w:rPr>
        <w:t>La señora Ricardo _____baja.</w:t>
      </w:r>
    </w:p>
    <w:p w14:paraId="59D43E30" w14:textId="330E77DF" w:rsidR="007E3860" w:rsidRDefault="00B15586">
      <w:pPr>
        <w:pStyle w:val="ListParagraph"/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proofErr w:type="spellStart"/>
      <w:r>
        <w:rPr>
          <w:sz w:val="28"/>
          <w:szCs w:val="28"/>
        </w:rPr>
        <w:t>Nosotras</w:t>
      </w:r>
      <w:proofErr w:type="spellEnd"/>
      <w:r>
        <w:rPr>
          <w:sz w:val="28"/>
          <w:szCs w:val="28"/>
        </w:rPr>
        <w:t xml:space="preserve"> _______</w:t>
      </w:r>
      <w:proofErr w:type="spellStart"/>
      <w:r>
        <w:rPr>
          <w:sz w:val="28"/>
          <w:szCs w:val="28"/>
        </w:rPr>
        <w:t>chicas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nteligentes</w:t>
      </w:r>
      <w:proofErr w:type="spellEnd"/>
      <w:r>
        <w:rPr>
          <w:sz w:val="28"/>
          <w:szCs w:val="28"/>
        </w:rPr>
        <w:t>.</w:t>
      </w:r>
    </w:p>
    <w:sectPr w:rsidR="007E38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07D7F" w14:textId="77777777" w:rsidR="00B15586" w:rsidRDefault="00B15586">
      <w:pPr>
        <w:spacing w:line="240" w:lineRule="auto"/>
      </w:pPr>
      <w:r>
        <w:separator/>
      </w:r>
    </w:p>
  </w:endnote>
  <w:endnote w:type="continuationSeparator" w:id="0">
    <w:p w14:paraId="5BED082E" w14:textId="77777777" w:rsidR="00B15586" w:rsidRDefault="00B1558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839CBE" w14:textId="77777777" w:rsidR="00B15586" w:rsidRDefault="00B15586">
      <w:pPr>
        <w:spacing w:after="0"/>
      </w:pPr>
      <w:r>
        <w:separator/>
      </w:r>
    </w:p>
  </w:footnote>
  <w:footnote w:type="continuationSeparator" w:id="0">
    <w:p w14:paraId="61F5606E" w14:textId="77777777" w:rsidR="00B15586" w:rsidRDefault="00B1558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B0788E"/>
    <w:multiLevelType w:val="multilevel"/>
    <w:tmpl w:val="5DB0788E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xsDC0NDS0NLEwNrZQ0lEKTi0uzszPAykwqwUAiOi9LywAAAA="/>
  </w:docVars>
  <w:rsids>
    <w:rsidRoot w:val="00C062F4"/>
    <w:rsid w:val="000333CB"/>
    <w:rsid w:val="001B7476"/>
    <w:rsid w:val="00266ADD"/>
    <w:rsid w:val="002E4AEA"/>
    <w:rsid w:val="004034B1"/>
    <w:rsid w:val="00490952"/>
    <w:rsid w:val="004A2A46"/>
    <w:rsid w:val="007A601F"/>
    <w:rsid w:val="007E3860"/>
    <w:rsid w:val="00801575"/>
    <w:rsid w:val="00952F27"/>
    <w:rsid w:val="00A238EC"/>
    <w:rsid w:val="00B15586"/>
    <w:rsid w:val="00B32A92"/>
    <w:rsid w:val="00C062F4"/>
    <w:rsid w:val="00DA171B"/>
    <w:rsid w:val="00F81248"/>
    <w:rsid w:val="00F851E8"/>
    <w:rsid w:val="21303B17"/>
    <w:rsid w:val="74C41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9D43E0C"/>
  <w15:docId w15:val="{3A2A1453-7CDE-4AA0-AA3B-55CC78DB0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N" w:eastAsia="en-IN" w:bidi="t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GB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customXml" Target="ink/ink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ink/ink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customXml" Target="ink/ink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8-09T09:04:03.955"/>
    </inkml:context>
    <inkml:brush xml:id="br0">
      <inkml:brushProperty name="width" value="0.05009" units="cm"/>
      <inkml:brushProperty name="height" value="0.05009" units="cm"/>
      <inkml:brushProperty name="ignorePressure" value="1"/>
    </inkml:brush>
  </inkml:definitions>
  <inkml:trace contextRef="#ctx0" brushRef="#br0">1 0,'0'4,"4"1,4 0,2-2,2 0,0-5,-3-2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8-09T09:01:32.160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0 0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units="cm"/>
          <inkml:channel name="Y" type="integer" units="cm"/>
        </inkml:traceFormat>
        <inkml:channelProperties>
          <inkml:channelProperty channel="X" name="resolution" value="28.34646" units="1/cm"/>
          <inkml:channelProperty channel="Y" name="resolution" value="28.34646" units="1/cm"/>
        </inkml:channelProperties>
      </inkml:inkSource>
      <inkml:timestamp xml:id="ts0" timeString="2021-08-09T14:23:28"/>
    </inkml:context>
    <inkml:brush xml:id="br0">
      <inkml:brushProperty name="width" value="0.05015" units="cm"/>
      <inkml:brushProperty name="height" value="0.05015" units="cm"/>
    </inkml:brush>
  </inkml:definitions>
  <inkml:trace contextRef="#ctx0" brushRef="#br0">1 0,'3'0,"2"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units="cm"/>
          <inkml:channel name="Y" type="integer" units="cm"/>
        </inkml:traceFormat>
        <inkml:channelProperties>
          <inkml:channelProperty channel="X" name="resolution" value="28.34646" units="1/cm"/>
          <inkml:channelProperty channel="Y" name="resolution" value="28.34646" units="1/cm"/>
        </inkml:channelProperties>
      </inkml:inkSource>
      <inkml:timestamp xml:id="ts0" timeString="2021-08-09T14:23:28"/>
    </inkml:context>
    <inkml:brush xml:id="br0">
      <inkml:brushProperty name="width" value="0.05015" units="cm"/>
      <inkml:brushProperty name="height" value="0.05015" units="cm"/>
    </inkml:brush>
  </inkml:definitions>
  <inkml:trace contextRef="#ctx0" brushRef="#br0">1 53,'0'-4,"3"0,2-3,-1-1</inkml:trace>
  <inkml:trace contextRef="#ctx0" brushRef="#br0">19 16,'0'-4,"3"0,-2 0,-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74</TotalTime>
  <Pages>1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r Gaurav Sushant</cp:lastModifiedBy>
  <cp:revision>9</cp:revision>
  <dcterms:created xsi:type="dcterms:W3CDTF">2017-12-22T09:23:00Z</dcterms:created>
  <dcterms:modified xsi:type="dcterms:W3CDTF">2022-01-10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58</vt:lpwstr>
  </property>
  <property fmtid="{D5CDD505-2E9C-101B-9397-08002B2CF9AE}" pid="3" name="ICV">
    <vt:lpwstr>1A145199E9E541BB9396D06D85B9A60E</vt:lpwstr>
  </property>
</Properties>
</file>